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18444" w14:textId="7F5F8842" w:rsidR="00415BD0" w:rsidRPr="00EF6665" w:rsidRDefault="00EF6665" w:rsidP="00EF6665">
      <w:pPr>
        <w:pStyle w:val="ListParagraph"/>
        <w:numPr>
          <w:ilvl w:val="0"/>
          <w:numId w:val="1"/>
        </w:numPr>
      </w:pPr>
      <w:r>
        <w:rPr>
          <w:lang w:val="en-US"/>
        </w:rPr>
        <w:t>Methodology</w:t>
      </w:r>
    </w:p>
    <w:p w14:paraId="3EABB882" w14:textId="3248F13E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  <w:lang w:val="en-US"/>
        </w:rPr>
        <w:t>ABS – Remove Aero Components, Make it Open Loop</w:t>
      </w:r>
    </w:p>
    <w:p w14:paraId="3812B2D9" w14:textId="4D222ED4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Adjust the Model according to Draw.io flowchart</w:t>
      </w:r>
    </w:p>
    <w:p w14:paraId="336B680A" w14:textId="64B48E12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Learn about Rolling Resistance and Add it Quarter Car Model</w:t>
      </w:r>
    </w:p>
    <w:p w14:paraId="7DBB364E" w14:textId="505C5065" w:rsidR="00EF6665" w:rsidRPr="00EF6665" w:rsidRDefault="00EF6665" w:rsidP="00EF6665">
      <w:pPr>
        <w:pStyle w:val="ListParagraph"/>
        <w:numPr>
          <w:ilvl w:val="2"/>
          <w:numId w:val="1"/>
        </w:numPr>
        <w:rPr>
          <w:highlight w:val="yellow"/>
        </w:rPr>
      </w:pPr>
      <w:r w:rsidRPr="00EF6665">
        <w:rPr>
          <w:highlight w:val="yellow"/>
        </w:rPr>
        <w:t>Try to Add Effective Rolling Radius</w:t>
      </w:r>
    </w:p>
    <w:p w14:paraId="39A64691" w14:textId="2F019929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yellow"/>
        </w:rPr>
      </w:pPr>
      <w:r w:rsidRPr="00EF6665">
        <w:rPr>
          <w:highlight w:val="yellow"/>
        </w:rPr>
        <w:t>Add Traction Control System – To know what is acceleration to be given to the vehicle to have optimum grip</w:t>
      </w:r>
    </w:p>
    <w:p w14:paraId="692AC6D4" w14:textId="1478B30C" w:rsidR="00EF6665" w:rsidRDefault="00EF6665" w:rsidP="00EF6665">
      <w:pPr>
        <w:pStyle w:val="ListParagraph"/>
        <w:numPr>
          <w:ilvl w:val="2"/>
          <w:numId w:val="1"/>
        </w:numPr>
        <w:rPr>
          <w:highlight w:val="yellow"/>
        </w:rPr>
      </w:pPr>
      <w:r w:rsidRPr="00EF6665">
        <w:rPr>
          <w:highlight w:val="yellow"/>
        </w:rPr>
        <w:t>Try to know the code for lap-time Simulation</w:t>
      </w:r>
    </w:p>
    <w:p w14:paraId="75798B07" w14:textId="7709B0B1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>Bicycle model – Load Transfer (Rigid)</w:t>
      </w:r>
    </w:p>
    <w:p w14:paraId="49CC68F1" w14:textId="517311F4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 xml:space="preserve">Bicycle Model on </w:t>
      </w:r>
      <w:proofErr w:type="gramStart"/>
      <w:r w:rsidRPr="00EF6665">
        <w:rPr>
          <w:highlight w:val="red"/>
        </w:rPr>
        <w:t>a</w:t>
      </w:r>
      <w:proofErr w:type="gramEnd"/>
      <w:r w:rsidRPr="00EF6665">
        <w:rPr>
          <w:highlight w:val="red"/>
        </w:rPr>
        <w:t xml:space="preserve"> inclined Road</w:t>
      </w:r>
    </w:p>
    <w:p w14:paraId="46849681" w14:textId="2FFB330F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red"/>
        </w:rPr>
      </w:pPr>
      <w:r w:rsidRPr="00EF6665">
        <w:rPr>
          <w:highlight w:val="red"/>
        </w:rPr>
        <w:t>Equations when Front Wheel Locks First and When Rear Wheel Locks First.</w:t>
      </w:r>
    </w:p>
    <w:p w14:paraId="57A7F846" w14:textId="6DA4603B" w:rsidR="00EF6665" w:rsidRPr="00EF6665" w:rsidRDefault="00EF6665" w:rsidP="00EF6665">
      <w:pPr>
        <w:pStyle w:val="ListParagraph"/>
        <w:numPr>
          <w:ilvl w:val="1"/>
          <w:numId w:val="1"/>
        </w:numPr>
        <w:rPr>
          <w:i/>
          <w:iCs/>
        </w:rPr>
      </w:pPr>
      <w:r w:rsidRPr="00EF6665">
        <w:rPr>
          <w:i/>
          <w:iCs/>
        </w:rPr>
        <w:t>Add Brake Bias, Pedal Ratio, Master Cylinders, Brake Pads … Flow</w:t>
      </w:r>
      <w:r w:rsidRPr="00EF6665">
        <w:rPr>
          <w:rFonts w:ascii="Segoe UI Emoji" w:hAnsi="Segoe UI Emoji" w:cs="Segoe UI Emoji"/>
          <w:i/>
          <w:iCs/>
        </w:rPr>
        <w:t>🌊</w:t>
      </w:r>
    </w:p>
    <w:p w14:paraId="560CA534" w14:textId="2459DF2F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cyan"/>
        </w:rPr>
      </w:pPr>
      <w:r w:rsidRPr="00EF6665">
        <w:rPr>
          <w:highlight w:val="cyan"/>
        </w:rPr>
        <w:t>Bicycle model with Suspension.</w:t>
      </w:r>
    </w:p>
    <w:p w14:paraId="26D3E36B" w14:textId="633C47D8" w:rsidR="00EF6665" w:rsidRPr="00EF6665" w:rsidRDefault="00EF6665" w:rsidP="00EF6665">
      <w:pPr>
        <w:pStyle w:val="ListParagraph"/>
        <w:numPr>
          <w:ilvl w:val="1"/>
          <w:numId w:val="1"/>
        </w:numPr>
        <w:rPr>
          <w:highlight w:val="green"/>
        </w:rPr>
      </w:pPr>
      <w:r w:rsidRPr="00EF6665">
        <w:rPr>
          <w:highlight w:val="green"/>
        </w:rPr>
        <w:t>GUI</w:t>
      </w:r>
    </w:p>
    <w:p w14:paraId="337D4C1C" w14:textId="519F0F2A" w:rsidR="00EF6665" w:rsidRDefault="00EF6665" w:rsidP="00EF6665">
      <w:pPr>
        <w:pStyle w:val="ListParagraph"/>
        <w:numPr>
          <w:ilvl w:val="1"/>
          <w:numId w:val="1"/>
        </w:numPr>
        <w:rPr>
          <w:highlight w:val="green"/>
        </w:rPr>
      </w:pPr>
      <w:r w:rsidRPr="00EF6665">
        <w:rPr>
          <w:highlight w:val="green"/>
        </w:rPr>
        <w:t>Animation</w:t>
      </w:r>
    </w:p>
    <w:p w14:paraId="5E15A728" w14:textId="259E457D" w:rsidR="00E02B3A" w:rsidRPr="00E02B3A" w:rsidRDefault="00E02B3A" w:rsidP="00EF6665">
      <w:pPr>
        <w:pStyle w:val="ListParagraph"/>
        <w:numPr>
          <w:ilvl w:val="1"/>
          <w:numId w:val="1"/>
        </w:numPr>
      </w:pPr>
      <w:r w:rsidRPr="00E02B3A">
        <w:t>Making Real Time Testing GUI.</w:t>
      </w:r>
    </w:p>
    <w:sectPr w:rsidR="00E02B3A" w:rsidRPr="00E02B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46721"/>
    <w:multiLevelType w:val="hybridMultilevel"/>
    <w:tmpl w:val="4A505D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tzCzMDcytTA0sDBR0lEKTi0uzszPAykwrAUAN1wMciwAAAA="/>
  </w:docVars>
  <w:rsids>
    <w:rsidRoot w:val="004B1A25"/>
    <w:rsid w:val="00415BD0"/>
    <w:rsid w:val="004B1A25"/>
    <w:rsid w:val="007A188D"/>
    <w:rsid w:val="007C6A45"/>
    <w:rsid w:val="00E02B3A"/>
    <w:rsid w:val="00EF6665"/>
    <w:rsid w:val="00F6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8AC87"/>
  <w15:chartTrackingRefBased/>
  <w15:docId w15:val="{6E67FF1A-9CC6-43F8-8236-D3AE3BE8EB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6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hwar Sai Srinivas</dc:creator>
  <cp:keywords/>
  <dc:description/>
  <cp:lastModifiedBy>Eshwar Sai Srinivas</cp:lastModifiedBy>
  <cp:revision>3</cp:revision>
  <dcterms:created xsi:type="dcterms:W3CDTF">2021-05-15T18:58:00Z</dcterms:created>
  <dcterms:modified xsi:type="dcterms:W3CDTF">2021-05-16T04:57:00Z</dcterms:modified>
</cp:coreProperties>
</file>